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Sample Business Plan for a Successful Permanent makeup studio in the US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permanent-makeup-studio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permanent-makeup-studio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permanent-makeup-studio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54Z</dcterms:created>
  <dcterms:modified xsi:type="dcterms:W3CDTF">2026-06-27T02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